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p>
    <w:bookmarkStart w:id="20" w:name="X7749ef3401cfe5bbc5a8c53181c302e8aefcd36"/>
    <w:p>
      <w:pPr>
        <w:pStyle w:val="Heading1"/>
      </w:pPr>
      <w:r>
        <w:t xml:space="preserve">Internship Application Letter: Aspiring Carpenter Seeking Opportunity in South Africa Cape Town</w:t>
      </w:r>
    </w:p>
    <w:p>
      <w:pPr>
        <w:pStyle w:val="FirstParagraph"/>
      </w:pPr>
      <w:r>
        <w:t xml:space="preserve">Dear Hiring Manager,</w:t>
      </w:r>
    </w:p>
    <w:p>
      <w:pPr>
        <w:pStyle w:val="BodyText"/>
      </w:pPr>
      <w:r>
        <w:t xml:space="preserve">I am writing with immense enthusiasm to submit my application for the Carpentry Internship position at [Company Name], as advertised on [Platform where advertisement was seen - e.g., Careers Portal, LinkedIn, local newspaper]. As a highly motivated and skilled apprentice carpenter deeply committed to mastering the craft within South Africa's dynamic construction landscape, I am eager to contribute my practical abilities and passion for precision woodworking to your esteemed team in Cape Town. This</w:t>
      </w:r>
      <w:r>
        <w:t xml:space="preserve"> </w:t>
      </w:r>
      <w:r>
        <w:rPr>
          <w:iCs/>
          <w:i/>
        </w:rPr>
        <w:t xml:space="preserve">Internship Application Letter</w:t>
      </w:r>
      <w:r>
        <w:t xml:space="preserve"> </w:t>
      </w:r>
      <w:r>
        <w:t xml:space="preserve">serves as my formal expression of interest in gaining invaluable hands-on experience under the guidance of experienced professionals in one of South Africa’s most vibrant and historically rich cities.</w:t>
      </w:r>
    </w:p>
    <w:p>
      <w:pPr>
        <w:pStyle w:val="BodyText"/>
      </w:pPr>
      <w:r>
        <w:t xml:space="preserve">My journey into carpentry began during my National Certificate (NQF Level 3) in Construction: Carpentry at the Cape Town City College, where I achieved a distinction grade. This rigorous programme provided me with a strong theoretical foundation complemented by extensive practical workshops. I have honed essential skills including precise measuring and marking using traditional tools like spirit levels, tape measures, and squares, alongside proficient operation of modern equipment such as circular saws, jigsaws, and power drills. Crucially, I understand the importance of safety protocols – adhering strictly to OSHA standards and SABS (South African Bureau of Standards) requirements is paramount in every project I undertake. My coursework involved constructing various elements: door frames for residential properties, basic shelving units demonstrating joinery techniques like butt joints and mitre cuts, and even contributing to a community project building raised garden beds in the Woodstock area. I am adept at reading technical drawings, interpreting specifications, and working efficiently within project timelines – qualities I believe are essential for any successful</w:t>
      </w:r>
      <w:r>
        <w:t xml:space="preserve"> </w:t>
      </w:r>
      <w:r>
        <w:rPr>
          <w:iCs/>
          <w:i/>
        </w:rPr>
        <w:t xml:space="preserve">Carpenter</w:t>
      </w:r>
      <w:r>
        <w:t xml:space="preserve"> </w:t>
      </w:r>
      <w:r>
        <w:t xml:space="preserve">in the competitive South African market.</w:t>
      </w:r>
    </w:p>
    <w:p>
      <w:pPr>
        <w:pStyle w:val="BodyText"/>
      </w:pPr>
      <w:r>
        <w:t xml:space="preserve">What truly ignites my passion for carpentry is witnessing tangible results: transforming raw materials into functional, beautiful structures that serve communities. I have actively sought opportunities to apply my skills beyond the classroom. For instance, I volunteered with a local non-profit organisation, "Build Bright Cape Town," assisting in the renovation of a community centre in Langa Township. This experience was invaluable; it involved assessing structural needs, preparing materials on-site considering Cape Town's unique coastal humidity challenges (which can impact wood stability), and working collaboratively with other tradespeople. It reinforced my understanding that carpentry is not merely about cutting wood, but about problem-solving, respecting deadlines, and contributing to the built environment that shapes our city. I am particularly drawn to the diverse architectural heritage of</w:t>
      </w:r>
      <w:r>
        <w:t xml:space="preserve"> </w:t>
      </w:r>
      <w:r>
        <w:rPr>
          <w:iCs/>
          <w:i/>
        </w:rPr>
        <w:t xml:space="preserve">South Africa Cape Town</w:t>
      </w:r>
      <w:r>
        <w:t xml:space="preserve">, from the historic Victorian and Cape Dutch styles found in Bo-Kaap and Sea Point to modern sustainable building practices increasingly adopted across the Western Cape. I am eager to learn how traditional techniques blend with contemporary methods within this specific urban context.</w:t>
      </w:r>
    </w:p>
    <w:p>
      <w:pPr>
        <w:pStyle w:val="BodyText"/>
      </w:pPr>
      <w:r>
        <w:t xml:space="preserve">The unique environment of</w:t>
      </w:r>
      <w:r>
        <w:t xml:space="preserve"> </w:t>
      </w:r>
      <w:r>
        <w:rPr>
          <w:iCs/>
          <w:i/>
        </w:rPr>
        <w:t xml:space="preserve">South Africa Cape Town</w:t>
      </w:r>
      <w:r>
        <w:t xml:space="preserve"> </w:t>
      </w:r>
      <w:r>
        <w:t xml:space="preserve">presents a compelling reason for my application. The city's rapid development, coupled with a strong emphasis on heritage conservation and sustainable building practices (such as the use of locally sourced, sustainably managed pine or eucalyptus), offers an ideal setting for an apprentice to learn the full spectrum of carpentry. I understand that working in Cape Town demands adaptability – navigating varying project scales (from small-scale renovations in suburbs like Gardens or Claremont to larger developments near the city centre), understanding local material availability (like sourcing timber from suppliers within the Western Cape), and being sensitive to community needs, especially in historically significant or socio-economically diverse areas. My familiarity with the local landscape, including understanding travel logistics between key construction zones and appreciating Cape Town's specific weather patterns that affect woodwork (dust during dry seasons, moisture during winter months), means I can integrate smoothly into your team from day one. I am not just seeking an internship; I am seeking to embed myself within the fabric of Cape Town's skilled trades community, learning from its best while contributing positively to its development.</w:t>
      </w:r>
    </w:p>
    <w:p>
      <w:pPr>
        <w:pStyle w:val="BodyText"/>
      </w:pPr>
      <w:r>
        <w:t xml:space="preserve">I possess the physical stamina required for demanding construction sites, a strong work ethic characterized by punctuality and reliability, and a genuine eagerness to learn. My communication skills are solid; I listen carefully to instructions and can clearly articulate progress or potential issues. I am proficient in basic computer applications for documentation (like simple project logs) and understand the importance of maintaining accurate records – crucial for any professional</w:t>
      </w:r>
      <w:r>
        <w:t xml:space="preserve"> </w:t>
      </w:r>
      <w:r>
        <w:rPr>
          <w:iCs/>
          <w:i/>
        </w:rPr>
        <w:t xml:space="preserve">Carpenter</w:t>
      </w:r>
      <w:r>
        <w:t xml:space="preserve"> </w:t>
      </w:r>
      <w:r>
        <w:t xml:space="preserve">operating within South Africa's regulated construction sector. Furthermore, I hold a valid driver's licence and am fully committed to complying with all company policies and safety regulations, ensuring a positive contribution to your workplace culture.</w:t>
      </w:r>
    </w:p>
    <w:p>
      <w:pPr>
        <w:pStyle w:val="BodyText"/>
      </w:pPr>
      <w:r>
        <w:t xml:space="preserve">I am deeply impressed by [Company Name]'s reputation for excellence in construction projects across the Cape Town region, particularly [Mention a specific project type or value if known - e.g., "your commitment to sustainable building practices," "your work on heritage restorations," or "your focus on community development"]. I am confident that my foundational skills, practical experience from both academic and volunteer settings, and unwavering dedication to becoming a master craftsman align perfectly with the requirements of your Carpentry Internship. This</w:t>
      </w:r>
      <w:r>
        <w:t xml:space="preserve"> </w:t>
      </w:r>
      <w:r>
        <w:rPr>
          <w:iCs/>
          <w:i/>
        </w:rPr>
        <w:t xml:space="preserve">Internship Application Letter</w:t>
      </w:r>
      <w:r>
        <w:t xml:space="preserve"> </w:t>
      </w:r>
      <w:r>
        <w:t xml:space="preserve">represents just the beginning of my interest; I am eager to discuss how my proactive approach and passion for craftsmanship can benefit your team during an interview at your earliest convenience.</w:t>
      </w:r>
    </w:p>
    <w:p>
      <w:pPr>
        <w:pStyle w:val="BodyText"/>
      </w:pPr>
      <w:r>
        <w:t xml:space="preserve">Thank you for considering my application. I have attached my resume for further detail on my qualifications, skills, and references. I am available to meet at your convenience in Cape Town or via a virtual meeting should that be preferred. I look forward to the possibility of contributing to the legacy of skilled craftsmanship that defines construction excellence in</w:t>
      </w:r>
      <w:r>
        <w:t xml:space="preserve"> </w:t>
      </w:r>
      <w:r>
        <w:rPr>
          <w:iCs/>
          <w:i/>
        </w:rPr>
        <w:t xml:space="preserve">South Africa Cape Town</w:t>
      </w:r>
      <w:r>
        <w:t xml:space="preserv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Your Physical Address - City, Province, Postal Code - e.g., Cape Town, Western Cape, 800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dc:title>
  <dc:creator/>
  <dc:language>en</dc:language>
  <cp:keywords/>
  <dcterms:created xsi:type="dcterms:W3CDTF">2025-12-10T08:40:51Z</dcterms:created>
  <dcterms:modified xsi:type="dcterms:W3CDTF">2025-12-10T08:40:51Z</dcterms:modified>
</cp:coreProperties>
</file>

<file path=docProps/custom.xml><?xml version="1.0" encoding="utf-8"?>
<Properties xmlns="http://schemas.openxmlformats.org/officeDocument/2006/custom-properties" xmlns:vt="http://schemas.openxmlformats.org/officeDocument/2006/docPropsVTypes"/>
</file>